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19"/>
        <w:gridCol w:w="7297"/>
      </w:tblGrid>
      <w:tr w:rsidR="00EF62D7" w:rsidRPr="00511E1B" w14:paraId="39934821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18358E98" w14:textId="21CCFC11" w:rsidR="00EF62D7" w:rsidRPr="00DD7AB9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DD7AB9">
              <w:rPr>
                <w:rFonts w:ascii="Calibri" w:hAnsi="Calibri"/>
                <w:b/>
                <w:sz w:val="22"/>
                <w:szCs w:val="22"/>
              </w:rPr>
              <w:t>Date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59AC144A" w14:textId="246EBFFF" w:rsidR="00EF62D7" w:rsidRPr="00DD7AB9" w:rsidRDefault="00CF7EF5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0</w:t>
            </w:r>
            <w:r w:rsidR="00836817">
              <w:rPr>
                <w:rFonts w:ascii="Calibri" w:hAnsi="Calibri"/>
                <w:sz w:val="22"/>
                <w:szCs w:val="22"/>
              </w:rPr>
              <w:t>1</w:t>
            </w:r>
            <w:r w:rsidR="0091764C">
              <w:rPr>
                <w:rFonts w:ascii="Calibri" w:hAnsi="Calibri"/>
                <w:sz w:val="22"/>
                <w:szCs w:val="22"/>
              </w:rPr>
              <w:t>/</w:t>
            </w:r>
            <w:r>
              <w:rPr>
                <w:rFonts w:ascii="Calibri" w:hAnsi="Calibri"/>
                <w:sz w:val="22"/>
                <w:szCs w:val="22"/>
              </w:rPr>
              <w:t>10</w:t>
            </w:r>
            <w:r w:rsidR="0091764C">
              <w:rPr>
                <w:rFonts w:ascii="Calibri" w:hAnsi="Calibri"/>
                <w:sz w:val="22"/>
                <w:szCs w:val="22"/>
              </w:rPr>
              <w:t>/2019</w:t>
            </w:r>
          </w:p>
        </w:tc>
      </w:tr>
      <w:tr w:rsidR="00EF62D7" w:rsidRPr="00511E1B" w14:paraId="6DEDEFBA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6242ED62" w14:textId="77777777" w:rsidR="00EF62D7" w:rsidRPr="00E074AC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Time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3C99A8CF" w14:textId="5750F382" w:rsidR="00EF62D7" w:rsidRPr="00E074AC" w:rsidRDefault="0083681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0</w:t>
            </w:r>
            <w:r w:rsidR="00CF7EF5">
              <w:rPr>
                <w:rFonts w:ascii="Calibri" w:hAnsi="Calibri"/>
                <w:sz w:val="22"/>
                <w:szCs w:val="22"/>
              </w:rPr>
              <w:t>9</w:t>
            </w:r>
            <w:r w:rsidR="0091764C">
              <w:rPr>
                <w:rFonts w:ascii="Calibri" w:hAnsi="Calibri"/>
                <w:sz w:val="22"/>
                <w:szCs w:val="22"/>
              </w:rPr>
              <w:t xml:space="preserve">.00 </w:t>
            </w:r>
            <w:r w:rsidR="00CF7EF5">
              <w:rPr>
                <w:rFonts w:ascii="Calibri" w:hAnsi="Calibri"/>
                <w:sz w:val="22"/>
                <w:szCs w:val="22"/>
              </w:rPr>
              <w:t>a</w:t>
            </w:r>
            <w:r w:rsidR="0091764C">
              <w:rPr>
                <w:rFonts w:ascii="Calibri" w:hAnsi="Calibri"/>
                <w:sz w:val="22"/>
                <w:szCs w:val="22"/>
              </w:rPr>
              <w:t>m</w:t>
            </w:r>
            <w:r w:rsidR="00CF7EF5">
              <w:rPr>
                <w:rFonts w:ascii="Calibri" w:hAnsi="Calibri"/>
                <w:sz w:val="22"/>
                <w:szCs w:val="22"/>
              </w:rPr>
              <w:t xml:space="preserve"> – 1</w:t>
            </w:r>
            <w:r w:rsidR="004F15C3">
              <w:rPr>
                <w:rFonts w:ascii="Calibri" w:hAnsi="Calibri"/>
                <w:sz w:val="22"/>
                <w:szCs w:val="22"/>
              </w:rPr>
              <w:t>1</w:t>
            </w:r>
            <w:r w:rsidR="00CF7EF5">
              <w:rPr>
                <w:rFonts w:ascii="Calibri" w:hAnsi="Calibri"/>
                <w:sz w:val="22"/>
                <w:szCs w:val="22"/>
              </w:rPr>
              <w:t>.</w:t>
            </w:r>
            <w:r w:rsidR="004F15C3">
              <w:rPr>
                <w:rFonts w:ascii="Calibri" w:hAnsi="Calibri"/>
                <w:sz w:val="22"/>
                <w:szCs w:val="22"/>
              </w:rPr>
              <w:t>45</w:t>
            </w:r>
            <w:r w:rsidR="001B6943">
              <w:rPr>
                <w:rFonts w:ascii="Calibri" w:hAnsi="Calibri"/>
                <w:sz w:val="22"/>
                <w:szCs w:val="22"/>
              </w:rPr>
              <w:t xml:space="preserve"> </w:t>
            </w:r>
            <w:r w:rsidR="004F15C3">
              <w:rPr>
                <w:rFonts w:ascii="Calibri" w:hAnsi="Calibri"/>
                <w:sz w:val="22"/>
                <w:szCs w:val="22"/>
              </w:rPr>
              <w:t>a</w:t>
            </w:r>
            <w:r w:rsidR="001B6943">
              <w:rPr>
                <w:rFonts w:ascii="Calibri" w:hAnsi="Calibri"/>
                <w:sz w:val="22"/>
                <w:szCs w:val="22"/>
              </w:rPr>
              <w:t>m</w:t>
            </w:r>
          </w:p>
        </w:tc>
      </w:tr>
      <w:tr w:rsidR="00EF62D7" w:rsidRPr="00511E1B" w14:paraId="3C2AA60F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5C12AD4D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 xml:space="preserve">Venue: 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538F5131" w14:textId="764336A2" w:rsidR="00EF62D7" w:rsidRPr="00E074A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OE</w:t>
            </w:r>
            <w:r w:rsidR="00836817">
              <w:rPr>
                <w:rFonts w:ascii="Calibri" w:hAnsi="Calibri"/>
                <w:sz w:val="22"/>
                <w:szCs w:val="22"/>
              </w:rPr>
              <w:t xml:space="preserve"> GSR </w:t>
            </w:r>
            <w:r w:rsidR="00CF7EF5">
              <w:rPr>
                <w:rFonts w:ascii="Calibri" w:hAnsi="Calibri"/>
                <w:sz w:val="22"/>
                <w:szCs w:val="22"/>
              </w:rPr>
              <w:t>3</w:t>
            </w:r>
            <w:r w:rsidR="00836817">
              <w:rPr>
                <w:rFonts w:ascii="Calibri" w:hAnsi="Calibri"/>
                <w:sz w:val="22"/>
                <w:szCs w:val="22"/>
              </w:rPr>
              <w:t>-</w:t>
            </w:r>
            <w:r w:rsidR="00CF7EF5">
              <w:rPr>
                <w:rFonts w:ascii="Calibri" w:hAnsi="Calibri"/>
                <w:sz w:val="22"/>
                <w:szCs w:val="22"/>
              </w:rPr>
              <w:t>5</w:t>
            </w:r>
          </w:p>
        </w:tc>
      </w:tr>
      <w:tr w:rsidR="00EF62D7" w:rsidRPr="00511E1B" w14:paraId="06A178E2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4B315E72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400122D1" w14:textId="77777777" w:rsidR="00EF62D7" w:rsidRPr="00E074AC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</w:p>
        </w:tc>
      </w:tr>
      <w:tr w:rsidR="00EF62D7" w:rsidRPr="00511E1B" w14:paraId="611C15A0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7BA7181E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Attendees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481515AA" w14:textId="2CF3DDB4" w:rsidR="00EF62D7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an Xin Rong, Steffi</w:t>
            </w:r>
          </w:p>
          <w:p w14:paraId="76D17586" w14:textId="77777777" w:rsidR="0091764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im Jie Min</w:t>
            </w:r>
          </w:p>
          <w:p w14:paraId="065FE938" w14:textId="77777777" w:rsidR="0091764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im Hui Sin</w:t>
            </w:r>
          </w:p>
          <w:p w14:paraId="54552292" w14:textId="44FD8DDE" w:rsidR="0091764C" w:rsidRPr="00E074A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Ku SeoungLim</w:t>
            </w:r>
          </w:p>
        </w:tc>
      </w:tr>
      <w:tr w:rsidR="00EF62D7" w:rsidRPr="00511E1B" w14:paraId="0E778E07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0D768C1F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17EA3172" w14:textId="77777777" w:rsidR="00EF62D7" w:rsidRPr="00E074AC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</w:p>
        </w:tc>
      </w:tr>
      <w:tr w:rsidR="00EF62D7" w:rsidRPr="00511E1B" w14:paraId="63CC1418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1B904B15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Agenda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0D729DCA" w14:textId="7C564E91" w:rsidR="00FA4916" w:rsidRPr="001B6943" w:rsidRDefault="00FA4916" w:rsidP="001B6943">
            <w:pPr>
              <w:pStyle w:val="ListParagraph"/>
              <w:numPr>
                <w:ilvl w:val="0"/>
                <w:numId w:val="1"/>
              </w:numPr>
              <w:ind w:left="336"/>
              <w:rPr>
                <w:rFonts w:asciiTheme="majorHAnsi" w:hAnsiTheme="majorHAnsi" w:cstheme="majorHAnsi"/>
                <w:sz w:val="22"/>
                <w:szCs w:val="22"/>
              </w:rPr>
            </w:pPr>
            <w:r w:rsidRPr="001B6943">
              <w:rPr>
                <w:rFonts w:asciiTheme="majorHAnsi" w:hAnsiTheme="majorHAnsi" w:cstheme="majorHAnsi"/>
                <w:sz w:val="22"/>
                <w:szCs w:val="22"/>
              </w:rPr>
              <w:t>Discuss upcoming pm review</w:t>
            </w:r>
          </w:p>
          <w:p w14:paraId="011C02C3" w14:textId="05ED1DF5" w:rsidR="00FA4916" w:rsidRPr="001B6943" w:rsidRDefault="00FA4916" w:rsidP="001B6943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1B6943">
              <w:rPr>
                <w:rFonts w:asciiTheme="majorHAnsi" w:hAnsiTheme="majorHAnsi" w:cstheme="majorHAnsi"/>
                <w:sz w:val="22"/>
                <w:szCs w:val="22"/>
              </w:rPr>
              <w:t>scheduling</w:t>
            </w:r>
            <w:r w:rsidR="001B6943" w:rsidRPr="001B6943">
              <w:rPr>
                <w:rFonts w:asciiTheme="majorHAnsi" w:hAnsiTheme="majorHAnsi" w:cstheme="majorHAnsi"/>
                <w:sz w:val="22"/>
                <w:szCs w:val="22"/>
              </w:rPr>
              <w:t xml:space="preserve"> and critical path</w:t>
            </w:r>
          </w:p>
          <w:p w14:paraId="746A61B2" w14:textId="14E9E3C4" w:rsidR="001B6943" w:rsidRPr="001B6943" w:rsidRDefault="001B6943" w:rsidP="001B6943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 w:rsidRPr="001B6943">
              <w:rPr>
                <w:rFonts w:asciiTheme="majorHAnsi" w:hAnsiTheme="majorHAnsi" w:cstheme="majorHAnsi"/>
                <w:sz w:val="22"/>
                <w:szCs w:val="22"/>
              </w:rPr>
              <w:t>pm rotations and pp pairings</w:t>
            </w:r>
          </w:p>
          <w:p w14:paraId="2AA2A50B" w14:textId="36B100AF" w:rsidR="00FA4916" w:rsidRPr="001B6943" w:rsidRDefault="00675A88" w:rsidP="001B6943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creating test cases, debugging</w:t>
            </w:r>
            <w:bookmarkStart w:id="0" w:name="_GoBack"/>
            <w:bookmarkEnd w:id="0"/>
            <w:r w:rsidR="00FA4916" w:rsidRPr="001B6943">
              <w:rPr>
                <w:rFonts w:asciiTheme="majorHAnsi" w:hAnsiTheme="majorHAnsi" w:cstheme="majorHAnsi"/>
                <w:sz w:val="22"/>
                <w:szCs w:val="22"/>
              </w:rPr>
              <w:t xml:space="preserve"> and </w:t>
            </w:r>
            <w:r>
              <w:rPr>
                <w:rFonts w:asciiTheme="majorHAnsi" w:hAnsiTheme="majorHAnsi" w:cstheme="majorHAnsi"/>
                <w:sz w:val="22"/>
                <w:szCs w:val="22"/>
              </w:rPr>
              <w:t xml:space="preserve">updating </w:t>
            </w:r>
            <w:r w:rsidR="00FA4916" w:rsidRPr="001B6943">
              <w:rPr>
                <w:rFonts w:asciiTheme="majorHAnsi" w:hAnsiTheme="majorHAnsi" w:cstheme="majorHAnsi"/>
                <w:sz w:val="22"/>
                <w:szCs w:val="22"/>
              </w:rPr>
              <w:t>bug log</w:t>
            </w:r>
          </w:p>
          <w:p w14:paraId="4267E05D" w14:textId="77777777" w:rsidR="00FA4916" w:rsidRPr="00FA4916" w:rsidRDefault="00FA4916" w:rsidP="001B6943">
            <w:pPr>
              <w:ind w:left="336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3CA2654C" w14:textId="4FBA509C" w:rsidR="00FA4916" w:rsidRPr="001B6943" w:rsidRDefault="00FA4916" w:rsidP="001B6943">
            <w:pPr>
              <w:pStyle w:val="ListParagraph"/>
              <w:numPr>
                <w:ilvl w:val="0"/>
                <w:numId w:val="1"/>
              </w:numPr>
              <w:ind w:left="336"/>
              <w:rPr>
                <w:rFonts w:asciiTheme="majorHAnsi" w:hAnsiTheme="majorHAnsi" w:cstheme="majorHAnsi"/>
                <w:sz w:val="22"/>
                <w:szCs w:val="22"/>
              </w:rPr>
            </w:pPr>
            <w:r w:rsidRPr="001B6943">
              <w:rPr>
                <w:rFonts w:asciiTheme="majorHAnsi" w:hAnsiTheme="majorHAnsi" w:cstheme="majorHAnsi"/>
                <w:sz w:val="22"/>
                <w:szCs w:val="22"/>
              </w:rPr>
              <w:t>Plan overall layout of intended user interface for bidding system for next iteration</w:t>
            </w:r>
          </w:p>
          <w:p w14:paraId="39B35155" w14:textId="77777777" w:rsidR="00FA4916" w:rsidRPr="00FA4916" w:rsidRDefault="00FA4916" w:rsidP="001B6943">
            <w:pPr>
              <w:ind w:left="336"/>
              <w:rPr>
                <w:rFonts w:asciiTheme="majorHAnsi" w:hAnsiTheme="majorHAnsi" w:cstheme="majorHAnsi"/>
                <w:sz w:val="22"/>
                <w:szCs w:val="22"/>
              </w:rPr>
            </w:pPr>
          </w:p>
          <w:p w14:paraId="6C3C63C3" w14:textId="7A522758" w:rsidR="008A5961" w:rsidRPr="001B6943" w:rsidRDefault="00FA4916" w:rsidP="001B6943">
            <w:pPr>
              <w:pStyle w:val="ListParagraph"/>
              <w:numPr>
                <w:ilvl w:val="0"/>
                <w:numId w:val="1"/>
              </w:numPr>
              <w:ind w:left="336"/>
              <w:rPr>
                <w:rFonts w:asciiTheme="majorHAnsi" w:hAnsiTheme="majorHAnsi" w:cstheme="majorHAnsi"/>
                <w:sz w:val="22"/>
                <w:szCs w:val="22"/>
              </w:rPr>
            </w:pPr>
            <w:r w:rsidRPr="001B6943">
              <w:rPr>
                <w:rFonts w:asciiTheme="majorHAnsi" w:hAnsiTheme="majorHAnsi" w:cstheme="majorHAnsi"/>
                <w:sz w:val="22"/>
                <w:szCs w:val="22"/>
              </w:rPr>
              <w:t>Go</w:t>
            </w:r>
            <w:r w:rsidRPr="001B6943">
              <w:rPr>
                <w:rFonts w:asciiTheme="majorHAnsi" w:hAnsiTheme="majorHAnsi" w:cstheme="majorHAnsi"/>
                <w:sz w:val="22"/>
                <w:szCs w:val="22"/>
              </w:rPr>
              <w:t xml:space="preserve"> through project wiki again</w:t>
            </w:r>
            <w:r w:rsidRPr="001B6943">
              <w:rPr>
                <w:rFonts w:asciiTheme="majorHAnsi" w:hAnsiTheme="majorHAnsi" w:cstheme="majorHAnsi"/>
                <w:sz w:val="22"/>
                <w:szCs w:val="22"/>
              </w:rPr>
              <w:t xml:space="preserve"> to clarify </w:t>
            </w:r>
            <w:r w:rsidRPr="001B6943">
              <w:rPr>
                <w:rFonts w:asciiTheme="majorHAnsi" w:hAnsiTheme="majorHAnsi" w:cstheme="majorHAnsi"/>
                <w:sz w:val="22"/>
                <w:szCs w:val="22"/>
              </w:rPr>
              <w:t>the functionalities to ensure everyone understands requirements</w:t>
            </w:r>
          </w:p>
        </w:tc>
      </w:tr>
    </w:tbl>
    <w:p w14:paraId="272BB80F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8"/>
        <w:gridCol w:w="3780"/>
        <w:gridCol w:w="2122"/>
        <w:gridCol w:w="2166"/>
      </w:tblGrid>
      <w:tr w:rsidR="008A5961" w:rsidRPr="00511E1B" w14:paraId="47143585" w14:textId="77777777" w:rsidTr="0091764C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5340DB09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7A1FBBF6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2E7AC873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3768B5D3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  <w:r w:rsidRPr="00511E1B">
              <w:rPr>
                <w:rFonts w:ascii="Calibri" w:hAnsi="Calibri" w:cs="Arial"/>
                <w:b/>
                <w:sz w:val="20"/>
              </w:rPr>
              <w:t>Due Date</w:t>
            </w:r>
          </w:p>
        </w:tc>
      </w:tr>
      <w:tr w:rsidR="008A5961" w:rsidRPr="00511E1B" w14:paraId="19C5DC9D" w14:textId="77777777" w:rsidTr="0091764C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6D560F4C" w14:textId="77777777" w:rsidR="00EF62D7" w:rsidRPr="00511E1B" w:rsidRDefault="00EF62D7" w:rsidP="0091764C">
            <w:pPr>
              <w:rPr>
                <w:rFonts w:ascii="Calibri" w:hAnsi="Calibri" w:cs="Arial"/>
                <w:sz w:val="20"/>
              </w:rPr>
            </w:pPr>
            <w:r w:rsidRPr="00511E1B">
              <w:rPr>
                <w:rFonts w:ascii="Calibri" w:hAnsi="Calibri" w:cs="Arial"/>
                <w:sz w:val="20"/>
              </w:rPr>
              <w:t>1</w:t>
            </w: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1995CA9A" w14:textId="064C4AF9" w:rsidR="00EF62D7" w:rsidRPr="00511E1B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 xml:space="preserve">Finalize schedule for </w:t>
            </w:r>
            <w:r w:rsidR="003E0CD1">
              <w:rPr>
                <w:rFonts w:ascii="Calibri" w:hAnsi="Calibri" w:cs="Arial"/>
                <w:sz w:val="20"/>
              </w:rPr>
              <w:t>whole project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228A3051" w14:textId="072A503F" w:rsidR="00EF62D7" w:rsidRPr="00511E1B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A</w:t>
            </w:r>
            <w:r w:rsidR="003E0CD1">
              <w:rPr>
                <w:rFonts w:ascii="Calibri" w:hAnsi="Calibri" w:cs="Arial"/>
                <w:sz w:val="20"/>
              </w:rPr>
              <w:t>ll present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449C5532" w14:textId="5EEF4812" w:rsidR="00EF62D7" w:rsidRDefault="003E0CD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03</w:t>
            </w:r>
            <w:r w:rsidR="0091764C">
              <w:rPr>
                <w:rFonts w:ascii="Calibri" w:hAnsi="Calibri" w:cs="Arial"/>
                <w:sz w:val="20"/>
              </w:rPr>
              <w:t>/</w:t>
            </w:r>
            <w:r>
              <w:rPr>
                <w:rFonts w:ascii="Calibri" w:hAnsi="Calibri" w:cs="Arial"/>
                <w:sz w:val="20"/>
              </w:rPr>
              <w:t>10</w:t>
            </w:r>
            <w:r w:rsidR="0091764C">
              <w:rPr>
                <w:rFonts w:ascii="Calibri" w:hAnsi="Calibri" w:cs="Arial"/>
                <w:sz w:val="20"/>
              </w:rPr>
              <w:t>/2019</w:t>
            </w:r>
          </w:p>
          <w:p w14:paraId="2A6C5A03" w14:textId="492FAA12" w:rsidR="008A5961" w:rsidRPr="00511E1B" w:rsidRDefault="008A5961" w:rsidP="0091764C">
            <w:pPr>
              <w:rPr>
                <w:rFonts w:ascii="Calibri" w:hAnsi="Calibri" w:cs="Arial"/>
                <w:sz w:val="20"/>
              </w:rPr>
            </w:pPr>
          </w:p>
        </w:tc>
      </w:tr>
      <w:tr w:rsidR="008A5961" w:rsidRPr="00511E1B" w14:paraId="4DB00C31" w14:textId="77777777" w:rsidTr="0091764C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56AD3D5D" w14:textId="3C7D4524" w:rsidR="00EF62D7" w:rsidRPr="00511E1B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2</w:t>
            </w: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4F17F9D1" w14:textId="61F95489" w:rsidR="00EF62D7" w:rsidRPr="00511E1B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 xml:space="preserve">Iteration 1 – </w:t>
            </w:r>
            <w:r w:rsidR="00DF5C64">
              <w:rPr>
                <w:rFonts w:ascii="Calibri" w:hAnsi="Calibri" w:cs="Arial"/>
                <w:sz w:val="20"/>
              </w:rPr>
              <w:t>Finish schedule critical path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65D7A961" w14:textId="5FEE8201" w:rsidR="00EF62D7" w:rsidRPr="00511E1B" w:rsidRDefault="00DF5C64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All present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1D89E201" w14:textId="3D475B52" w:rsidR="00EF62D7" w:rsidRPr="00511E1B" w:rsidRDefault="00DF5C64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02</w:t>
            </w:r>
            <w:r w:rsidR="008A5961">
              <w:rPr>
                <w:rFonts w:ascii="Calibri" w:hAnsi="Calibri" w:cs="Arial"/>
                <w:sz w:val="20"/>
              </w:rPr>
              <w:t>/</w:t>
            </w:r>
            <w:r>
              <w:rPr>
                <w:rFonts w:ascii="Calibri" w:hAnsi="Calibri" w:cs="Arial"/>
                <w:sz w:val="20"/>
              </w:rPr>
              <w:t>10</w:t>
            </w:r>
            <w:r w:rsidR="008A5961">
              <w:rPr>
                <w:rFonts w:ascii="Calibri" w:hAnsi="Calibri" w:cs="Arial"/>
                <w:sz w:val="20"/>
              </w:rPr>
              <w:t>/2019</w:t>
            </w:r>
          </w:p>
        </w:tc>
      </w:tr>
      <w:tr w:rsidR="008A5961" w:rsidRPr="00511E1B" w14:paraId="073C8925" w14:textId="77777777" w:rsidTr="0091764C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108D0316" w14:textId="77777777" w:rsidR="008A5961" w:rsidRDefault="008A5961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0CBC2143" w14:textId="77777777" w:rsidR="008A5961" w:rsidRDefault="008A5961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2854B8A5" w14:textId="77777777" w:rsidR="008A5961" w:rsidRDefault="008A5961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553C5959" w14:textId="77777777" w:rsidR="008A5961" w:rsidRDefault="008A5961" w:rsidP="0091764C">
            <w:pPr>
              <w:rPr>
                <w:rFonts w:ascii="Calibri" w:hAnsi="Calibri" w:cs="Arial"/>
                <w:sz w:val="20"/>
              </w:rPr>
            </w:pPr>
          </w:p>
        </w:tc>
      </w:tr>
      <w:tr w:rsidR="008A5961" w:rsidRPr="00511E1B" w14:paraId="7822D05B" w14:textId="77777777" w:rsidTr="0091764C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2F4368C8" w14:textId="6AA01B35" w:rsidR="008A5961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3</w:t>
            </w: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481791BA" w14:textId="428DBE58" w:rsidR="008A5961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 xml:space="preserve">Iteration 1 – </w:t>
            </w:r>
            <w:r w:rsidR="00DF5C64">
              <w:rPr>
                <w:rFonts w:ascii="Calibri" w:hAnsi="Calibri" w:cs="Arial"/>
                <w:sz w:val="20"/>
              </w:rPr>
              <w:t>Finish presentation slides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4B3E7AF0" w14:textId="332A9234" w:rsidR="008A5961" w:rsidRDefault="00DF5C64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Steffi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36FF3862" w14:textId="33C3E937" w:rsidR="008A5961" w:rsidRDefault="00DF5C64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02</w:t>
            </w:r>
            <w:r w:rsidR="008A5961">
              <w:rPr>
                <w:rFonts w:ascii="Calibri" w:hAnsi="Calibri" w:cs="Arial"/>
                <w:sz w:val="20"/>
              </w:rPr>
              <w:t>/</w:t>
            </w:r>
            <w:r w:rsidR="008F7861">
              <w:rPr>
                <w:rFonts w:ascii="Calibri" w:hAnsi="Calibri" w:cs="Arial"/>
                <w:sz w:val="20"/>
              </w:rPr>
              <w:t>10</w:t>
            </w:r>
            <w:r w:rsidR="008A5961">
              <w:rPr>
                <w:rFonts w:ascii="Calibri" w:hAnsi="Calibri" w:cs="Arial"/>
                <w:sz w:val="20"/>
              </w:rPr>
              <w:t>/2019</w:t>
            </w:r>
          </w:p>
        </w:tc>
      </w:tr>
      <w:tr w:rsidR="008A5961" w:rsidRPr="00511E1B" w14:paraId="5A34AF18" w14:textId="77777777" w:rsidTr="0091764C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702C5D2A" w14:textId="77777777" w:rsidR="008A5961" w:rsidRDefault="008A5961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70FF0FD0" w14:textId="77777777" w:rsidR="008A5961" w:rsidRDefault="008A5961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040E8CA3" w14:textId="77777777" w:rsidR="008A5961" w:rsidRDefault="008A5961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3D35F63F" w14:textId="77777777" w:rsidR="008A5961" w:rsidRDefault="008A5961" w:rsidP="0091764C">
            <w:pPr>
              <w:rPr>
                <w:rFonts w:ascii="Calibri" w:hAnsi="Calibri" w:cs="Arial"/>
                <w:sz w:val="20"/>
              </w:rPr>
            </w:pPr>
          </w:p>
        </w:tc>
      </w:tr>
      <w:tr w:rsidR="008A5961" w:rsidRPr="00511E1B" w14:paraId="7808F6B0" w14:textId="77777777" w:rsidTr="0091764C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7E64F83E" w14:textId="0AECB35B" w:rsidR="008A5961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4</w:t>
            </w: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02946F8B" w14:textId="768CA87D" w:rsidR="008A5961" w:rsidRDefault="008A59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Daily updates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1387D548" w14:textId="6303F388" w:rsidR="008A5961" w:rsidRDefault="008F78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Steffi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5D0DDDF5" w14:textId="6316A3D0" w:rsidR="008A5961" w:rsidRDefault="008F7861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01</w:t>
            </w:r>
            <w:r w:rsidR="008A5961">
              <w:rPr>
                <w:rFonts w:ascii="Calibri" w:hAnsi="Calibri" w:cs="Arial"/>
                <w:sz w:val="20"/>
              </w:rPr>
              <w:t>/</w:t>
            </w:r>
            <w:r>
              <w:rPr>
                <w:rFonts w:ascii="Calibri" w:hAnsi="Calibri" w:cs="Arial"/>
                <w:sz w:val="20"/>
              </w:rPr>
              <w:t>10</w:t>
            </w:r>
            <w:r w:rsidR="008A5961">
              <w:rPr>
                <w:rFonts w:ascii="Calibri" w:hAnsi="Calibri" w:cs="Arial"/>
                <w:sz w:val="20"/>
              </w:rPr>
              <w:t>/2019</w:t>
            </w:r>
          </w:p>
        </w:tc>
      </w:tr>
    </w:tbl>
    <w:p w14:paraId="75D086BE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0F33C8DA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19D45B6D" w14:textId="737149BF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The meeting was adjourned at</w:t>
      </w:r>
      <w:r w:rsidR="008A5961">
        <w:rPr>
          <w:rFonts w:ascii="Calibri" w:hAnsi="Calibri" w:cs="Arial"/>
          <w:sz w:val="22"/>
          <w:szCs w:val="22"/>
        </w:rPr>
        <w:t xml:space="preserve"> 1</w:t>
      </w:r>
      <w:r w:rsidR="003E0CD1">
        <w:rPr>
          <w:rFonts w:ascii="Calibri" w:hAnsi="Calibri" w:cs="Arial"/>
          <w:sz w:val="22"/>
          <w:szCs w:val="22"/>
        </w:rPr>
        <w:t>1.</w:t>
      </w:r>
      <w:r w:rsidR="00ED2DAC">
        <w:rPr>
          <w:rFonts w:ascii="Calibri" w:hAnsi="Calibri" w:cs="Arial"/>
          <w:sz w:val="22"/>
          <w:szCs w:val="22"/>
        </w:rPr>
        <w:t>4</w:t>
      </w:r>
      <w:r w:rsidR="003E0CD1">
        <w:rPr>
          <w:rFonts w:ascii="Calibri" w:hAnsi="Calibri" w:cs="Arial"/>
          <w:sz w:val="22"/>
          <w:szCs w:val="22"/>
        </w:rPr>
        <w:t>5</w:t>
      </w:r>
      <w:r w:rsidRPr="00511E1B">
        <w:rPr>
          <w:rFonts w:ascii="Calibri" w:hAnsi="Calibri" w:cs="Arial"/>
          <w:sz w:val="22"/>
          <w:szCs w:val="22"/>
        </w:rPr>
        <w:t xml:space="preserve"> </w:t>
      </w:r>
      <w:r w:rsidR="003E0CD1">
        <w:rPr>
          <w:rFonts w:ascii="Calibri" w:hAnsi="Calibri" w:cs="Arial"/>
          <w:sz w:val="22"/>
          <w:szCs w:val="22"/>
        </w:rPr>
        <w:t>a</w:t>
      </w:r>
      <w:r w:rsidRPr="00511E1B">
        <w:rPr>
          <w:rFonts w:ascii="Calibri" w:hAnsi="Calibri" w:cs="Arial"/>
          <w:sz w:val="22"/>
          <w:szCs w:val="22"/>
        </w:rPr>
        <w:t>m. These minutes will be circulated and adopted if there are no amendments reported in the next three days.</w:t>
      </w:r>
    </w:p>
    <w:p w14:paraId="02C41AD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</w:p>
    <w:p w14:paraId="3846BDC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Prepared by,</w:t>
      </w:r>
    </w:p>
    <w:p w14:paraId="0CEBC8C1" w14:textId="218FCF48" w:rsidR="00EF62D7" w:rsidRPr="00511E1B" w:rsidRDefault="00CF7EF5" w:rsidP="00EF62D7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Lim Jie Min</w:t>
      </w:r>
    </w:p>
    <w:p w14:paraId="4C813A7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</w:p>
    <w:p w14:paraId="28EBC611" w14:textId="7386110F" w:rsidR="00EF62D7" w:rsidRDefault="00EF62D7" w:rsidP="0091764C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Vetted and edited by,</w:t>
      </w:r>
    </w:p>
    <w:p w14:paraId="79497471" w14:textId="09710DDC" w:rsidR="0091764C" w:rsidRPr="0091764C" w:rsidRDefault="007D3581" w:rsidP="0091764C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Lim Hui Sin</w:t>
      </w:r>
    </w:p>
    <w:p w14:paraId="781A4866" w14:textId="77777777" w:rsidR="008568E6" w:rsidRDefault="008568E6"/>
    <w:sectPr w:rsidR="008568E6" w:rsidSect="008568E6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16696"/>
    <w:multiLevelType w:val="hybridMultilevel"/>
    <w:tmpl w:val="A6242876"/>
    <w:lvl w:ilvl="0" w:tplc="079E98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949F3"/>
    <w:multiLevelType w:val="hybridMultilevel"/>
    <w:tmpl w:val="66D69C7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E14432"/>
    <w:multiLevelType w:val="hybridMultilevel"/>
    <w:tmpl w:val="DD9A170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zAzNLQ0MTI2MbZU0lEKTi0uzszPAykwrAUACGYq1SwAAAA="/>
  </w:docVars>
  <w:rsids>
    <w:rsidRoot w:val="00EF62D7"/>
    <w:rsid w:val="001B6943"/>
    <w:rsid w:val="003E0CD1"/>
    <w:rsid w:val="004F15C3"/>
    <w:rsid w:val="00675A88"/>
    <w:rsid w:val="0070335F"/>
    <w:rsid w:val="007D3581"/>
    <w:rsid w:val="00836817"/>
    <w:rsid w:val="008568E6"/>
    <w:rsid w:val="008A5961"/>
    <w:rsid w:val="008F7861"/>
    <w:rsid w:val="0091764C"/>
    <w:rsid w:val="00CF7EF5"/>
    <w:rsid w:val="00D35D95"/>
    <w:rsid w:val="00DF5C64"/>
    <w:rsid w:val="00E61C94"/>
    <w:rsid w:val="00ED2DAC"/>
    <w:rsid w:val="00EF62D7"/>
    <w:rsid w:val="00FA4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E15B0A"/>
  <w14:defaultImageDpi w14:val="300"/>
  <w15:docId w15:val="{4C55E659-0985-47B2-8C03-86C692B7B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F62D7"/>
    <w:rPr>
      <w:rFonts w:ascii="Times New Roman" w:eastAsia="SimSun" w:hAnsi="Times New Roman" w:cs="Times New Roma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F62D7"/>
    <w:pPr>
      <w:spacing w:before="100" w:beforeAutospacing="1" w:after="100" w:afterAutospacing="1"/>
    </w:pPr>
    <w:rPr>
      <w:rFonts w:ascii="Times" w:eastAsiaTheme="minorEastAsia" w:hAnsi="Times"/>
      <w:sz w:val="20"/>
      <w:szCs w:val="20"/>
      <w:lang w:eastAsia="en-US"/>
    </w:rPr>
  </w:style>
  <w:style w:type="paragraph" w:customStyle="1" w:styleId="Default">
    <w:name w:val="Default"/>
    <w:rsid w:val="00EF62D7"/>
    <w:pPr>
      <w:autoSpaceDE w:val="0"/>
      <w:autoSpaceDN w:val="0"/>
      <w:adjustRightInd w:val="0"/>
    </w:pPr>
    <w:rPr>
      <w:rFonts w:ascii="Palatino Linotype" w:eastAsia="SimSun" w:hAnsi="Palatino Linotype" w:cs="Palatino Linotype"/>
      <w:color w:val="000000"/>
      <w:lang w:eastAsia="zh-CN"/>
    </w:rPr>
  </w:style>
  <w:style w:type="paragraph" w:styleId="ListParagraph">
    <w:name w:val="List Paragraph"/>
    <w:basedOn w:val="Normal"/>
    <w:uiPriority w:val="34"/>
    <w:qFormat/>
    <w:rsid w:val="001B69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6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1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2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U</Company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L</dc:creator>
  <cp:keywords/>
  <dc:description/>
  <cp:lastModifiedBy>min lim</cp:lastModifiedBy>
  <cp:revision>14</cp:revision>
  <dcterms:created xsi:type="dcterms:W3CDTF">2013-08-22T02:14:00Z</dcterms:created>
  <dcterms:modified xsi:type="dcterms:W3CDTF">2019-10-01T03:45:00Z</dcterms:modified>
</cp:coreProperties>
</file>